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d9ef4cb1d9d0f9c337c5c696b6a2cb387fae9"/>
      <w:r>
        <w:rPr>
          <w:b/>
        </w:rPr>
        <w:t xml:space="preserve">ПРОТОКОЛ ЕЛЕКТРОННОГО АУКЦІОНУ № SUE001-UA-20221122-97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72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10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353,41 грн (з ПДВ). В адміністративному відношенні ділянка Федорівська-10 розташована у Сарненському районі Рівненської області на відстані 1,7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1 8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7:51:30Z</dcterms:created>
  <dcterms:modified xsi:type="dcterms:W3CDTF">2024-05-03T17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